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bookmarkStart w:id="0" w:name="_GoBack"/>
      <w:bookmarkEnd w:id="0"/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B46C5F2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54538343" w:rsidR="002529A9" w:rsidRPr="000D7BA6" w:rsidRDefault="003740F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31A9F8CF" w:rsidR="002529A9" w:rsidRPr="000D7BA6" w:rsidRDefault="003740F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BAC025A" w:rsidR="002529A9" w:rsidRPr="000D7BA6" w:rsidRDefault="003740F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CE0EC1E" w:rsidR="008E3B43" w:rsidRPr="000D7BA6" w:rsidRDefault="003740F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5BCF249F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4BCCCFE" w:rsidR="00290251" w:rsidRPr="000D7BA6" w:rsidRDefault="003740F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145AF26E" w:rsidR="001807AF" w:rsidRPr="000D7BA6" w:rsidRDefault="003740FC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00133384" w:rsidR="0026621A" w:rsidRPr="000D7BA6" w:rsidRDefault="003740FC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475346D5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60D13EAE" w14:textId="7FD9AD8F" w:rsidR="00E81120" w:rsidRDefault="00E81120" w:rsidP="00E81120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Senator </w:t>
      </w:r>
      <w:r w:rsidR="00F713A0">
        <w:rPr>
          <w:rFonts w:ascii="Franklin Gothic Book" w:eastAsia="Times New Roman" w:hAnsi="Franklin Gothic Book" w:cs="Times New Roman"/>
          <w:sz w:val="24"/>
          <w:szCs w:val="20"/>
        </w:rPr>
        <w:t>S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tanding </w:t>
      </w:r>
      <w:r w:rsidR="00F713A0">
        <w:rPr>
          <w:rFonts w:ascii="Franklin Gothic Book" w:eastAsia="Times New Roman" w:hAnsi="Franklin Gothic Book" w:cs="Times New Roman"/>
          <w:sz w:val="24"/>
          <w:szCs w:val="20"/>
        </w:rPr>
        <w:t>C</w:t>
      </w:r>
      <w:r>
        <w:rPr>
          <w:rFonts w:ascii="Franklin Gothic Book" w:eastAsia="Times New Roman" w:hAnsi="Franklin Gothic Book" w:cs="Times New Roman"/>
          <w:sz w:val="24"/>
          <w:szCs w:val="20"/>
        </w:rPr>
        <w:t>ommittees</w:t>
      </w:r>
    </w:p>
    <w:p w14:paraId="64F31E3D" w14:textId="02CC19B5" w:rsidR="002A02FC" w:rsidRPr="002A02FC" w:rsidRDefault="002A02FC" w:rsidP="002A02FC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Bus Card Reader</w:t>
      </w:r>
    </w:p>
    <w:p w14:paraId="3CC78923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olution that works with University compliance. Communicate with the service on campus. Hardware, iPad, purchased by sustainability SSA. </w:t>
      </w:r>
    </w:p>
    <w:p w14:paraId="4DE4D1B7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nter Break: Spring semester. State WI policy.</w:t>
      </w:r>
    </w:p>
    <w:p w14:paraId="5E4E36B1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formation Security. </w:t>
      </w:r>
      <w:proofErr w:type="gramStart"/>
      <w:r>
        <w:rPr>
          <w:rFonts w:ascii="Calibri" w:hAnsi="Calibri" w:cs="Calibri"/>
          <w:sz w:val="22"/>
          <w:szCs w:val="22"/>
        </w:rPr>
        <w:t>Six new policies,</w:t>
      </w:r>
      <w:proofErr w:type="gramEnd"/>
      <w:r>
        <w:rPr>
          <w:rFonts w:ascii="Calibri" w:hAnsi="Calibri" w:cs="Calibri"/>
          <w:sz w:val="22"/>
          <w:szCs w:val="22"/>
        </w:rPr>
        <w:t xml:space="preserve"> doesn’t include PCI. IT Systems compliance. </w:t>
      </w:r>
    </w:p>
    <w:p w14:paraId="7994FCA3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ase of use for bus driver and information security.</w:t>
      </w:r>
    </w:p>
    <w:p w14:paraId="63ACFF56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ardline connections, Critical server on SLS has protection. CC example: separate subnet, register to CC, back to the world, back to the cashier. Network Security compliance.</w:t>
      </w:r>
    </w:p>
    <w:p w14:paraId="7ECC6579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10.20s 10.40s </w:t>
      </w:r>
    </w:p>
    <w:p w14:paraId="025DCDFE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CI 3.0 University will be fined.</w:t>
      </w:r>
    </w:p>
    <w:p w14:paraId="63B446A3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"Authorized IT individuals may work on devices." We don’t want to implement anything that will violate PCI compliance and </w:t>
      </w:r>
      <w:proofErr w:type="gramStart"/>
      <w:r>
        <w:rPr>
          <w:rFonts w:ascii="Calibri" w:hAnsi="Calibri" w:cs="Calibri"/>
          <w:sz w:val="22"/>
          <w:szCs w:val="22"/>
        </w:rPr>
        <w:t>have to</w:t>
      </w:r>
      <w:proofErr w:type="gramEnd"/>
      <w:r>
        <w:rPr>
          <w:rFonts w:ascii="Calibri" w:hAnsi="Calibri" w:cs="Calibri"/>
          <w:sz w:val="22"/>
          <w:szCs w:val="22"/>
        </w:rPr>
        <w:t xml:space="preserve"> rip it out. </w:t>
      </w:r>
    </w:p>
    <w:p w14:paraId="1606D25B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p38 HARDWARE acquirement</w:t>
      </w:r>
    </w:p>
    <w:p w14:paraId="1EC0B032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ew Asset management policy requires "campus owned" devices to be inventoried. Seg fee/revenue. An IT asset with that money is campus owned.</w:t>
      </w:r>
    </w:p>
    <w:p w14:paraId="61343E69" w14:textId="77777777" w:rsid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aspberry Pi purchases audit "who should inventory these"</w:t>
      </w:r>
    </w:p>
    <w:p w14:paraId="75794F0F" w14:textId="587DAD93" w:rsidR="003740FC" w:rsidRPr="003740FC" w:rsidRDefault="003740FC" w:rsidP="003740FC">
      <w:pPr>
        <w:pStyle w:val="NormalWeb"/>
        <w:numPr>
          <w:ilvl w:val="2"/>
          <w:numId w:val="1"/>
        </w:numPr>
        <w:spacing w:before="200" w:beforeAutospacing="0" w:after="20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UAV drone policy for the new organization</w:t>
      </w:r>
    </w:p>
    <w:p w14:paraId="1632A9CC" w14:textId="40BE6FA7" w:rsidR="003740FC" w:rsidRDefault="00C85A3D" w:rsidP="003740FC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</w:t>
      </w:r>
      <w:r w:rsidR="003740FC">
        <w:rPr>
          <w:rFonts w:ascii="Franklin Gothic Book" w:eastAsia="Times New Roman" w:hAnsi="Franklin Gothic Book" w:cs="Times New Roman"/>
          <w:sz w:val="24"/>
          <w:szCs w:val="20"/>
        </w:rPr>
        <w:t>s</w:t>
      </w:r>
    </w:p>
    <w:p w14:paraId="64CE2F02" w14:textId="2A796DF9" w:rsidR="003740FC" w:rsidRPr="003740FC" w:rsidRDefault="003740FC" w:rsidP="003740FC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3-0-0</w:t>
      </w:r>
    </w:p>
    <w:p w14:paraId="3412464F" w14:textId="25327987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1C6CF594" w14:textId="6878C3FB" w:rsidR="00502ED5" w:rsidRDefault="00B91AA1" w:rsidP="00502ED5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7C035D61" w14:textId="1F7B6A43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wo different sizes of printer, how much paper it can hold.</w:t>
      </w:r>
    </w:p>
    <w:p w14:paraId="5CA85924" w14:textId="6F53F339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ow fast should our printers be?</w:t>
      </w:r>
    </w:p>
    <w:p w14:paraId="02A6C626" w14:textId="3147B0C0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$8400 for the fast printer, $6500 for the *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lil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bit* slower printer.</w:t>
      </w:r>
    </w:p>
    <w:p w14:paraId="33460B55" w14:textId="41551483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ast printer pages per minute: 60ppm slow: 45ppm</w:t>
      </w:r>
    </w:p>
    <w:p w14:paraId="7800BA55" w14:textId="6CFA4CCA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Finisher? Staple? Collate?</w:t>
      </w:r>
    </w:p>
    <w:p w14:paraId="5960C4F6" w14:textId="47846E75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rinting and scanning and copying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is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what these MFDs do.</w:t>
      </w:r>
    </w:p>
    <w:p w14:paraId="3E8E6190" w14:textId="0BB18213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luded service charge for B&amp;W prints is $0.005, Color is $0.05</w:t>
      </w:r>
    </w:p>
    <w:p w14:paraId="33D7B96B" w14:textId="26547391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O Johnson every month we will tell them how many “clicks” we are going to use over the month. If toner/fuse/malfunction, EO Johnson will repair the device using the initial monthly cost.</w:t>
      </w:r>
    </w:p>
    <w:p w14:paraId="10E255E6" w14:textId="73047D5B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$8400/5yrs of use = $1700/year.</w:t>
      </w:r>
    </w:p>
    <w:p w14:paraId="0E4A11BC" w14:textId="42FC3593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ow many pages will be printed, in each color, on this device, in a year.</w:t>
      </w:r>
    </w:p>
    <w:p w14:paraId="60A01F18" w14:textId="5A880AF6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Look to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Eau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Claire for these numbers.</w:t>
      </w:r>
    </w:p>
    <w:p w14:paraId="30195BE8" w14:textId="45055BDC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10000*0.005 + 5000*0.05</w:t>
      </w:r>
    </w:p>
    <w:p w14:paraId="79A1D4D8" w14:textId="19BF8991" w:rsidR="003740FC" w:rsidRDefault="003740FC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24</w:t>
      </w:r>
      <w:r w:rsidRPr="003740FC">
        <w:rPr>
          <w:rFonts w:ascii="Franklin Gothic Book" w:eastAsia="Times New Roman" w:hAnsi="Franklin Gothic Book" w:cs="Times New Roman"/>
          <w:sz w:val="24"/>
          <w:szCs w:val="20"/>
          <w:vertAlign w:val="superscript"/>
        </w:rPr>
        <w:t>th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of </w:t>
      </w:r>
      <w:r w:rsidR="008E7E87">
        <w:rPr>
          <w:rFonts w:ascii="Franklin Gothic Book" w:eastAsia="Times New Roman" w:hAnsi="Franklin Gothic Book" w:cs="Times New Roman"/>
          <w:sz w:val="24"/>
          <w:szCs w:val="20"/>
        </w:rPr>
        <w:t>set aside funds to precure a certain item (MFD, license). During the summer and fall this will be implemented. This current fiscal year or next?</w:t>
      </w:r>
    </w:p>
    <w:p w14:paraId="640D4B47" w14:textId="3AEF52A3" w:rsidR="008E7E87" w:rsidRDefault="008E7E87" w:rsidP="003740FC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How are we going to integrate Transact into this system, will be the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bottleneck.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It will also identify an additional cost</w:t>
      </w:r>
    </w:p>
    <w:p w14:paraId="0CB7E380" w14:textId="60ADB2ED" w:rsidR="008E7E87" w:rsidRPr="008E7E87" w:rsidRDefault="008E7E87" w:rsidP="008E7E87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F my pay for a one-time cost of the license. We may add in costs because of Transact.</w:t>
      </w:r>
    </w:p>
    <w:p w14:paraId="39E94311" w14:textId="3F04A780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37C5649A" w14:textId="02B613A1" w:rsidR="0002032A" w:rsidRDefault="00CA0E0B" w:rsidP="00B91AA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mmittee g</w:t>
      </w:r>
      <w:r w:rsidR="00B91AA1">
        <w:rPr>
          <w:rFonts w:ascii="Franklin Gothic Book" w:eastAsia="Times New Roman" w:hAnsi="Franklin Gothic Book" w:cs="Times New Roman"/>
          <w:sz w:val="24"/>
          <w:szCs w:val="20"/>
        </w:rPr>
        <w:t>oals for the remaining</w:t>
      </w:r>
      <w:r w:rsidR="004D3DDB">
        <w:rPr>
          <w:rFonts w:ascii="Franklin Gothic Book" w:eastAsia="Times New Roman" w:hAnsi="Franklin Gothic Book" w:cs="Times New Roman"/>
          <w:sz w:val="24"/>
          <w:szCs w:val="20"/>
        </w:rPr>
        <w:t xml:space="preserve"> academic year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</w:p>
    <w:p w14:paraId="1E1BBFB0" w14:textId="706BF89F" w:rsidR="008E7E87" w:rsidRPr="00B91AA1" w:rsidRDefault="008E7E87" w:rsidP="008E7E87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ostponed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47847" w14:textId="77777777" w:rsidR="00DD5BAF" w:rsidRDefault="00DD5BAF" w:rsidP="00D96090">
      <w:pPr>
        <w:spacing w:after="0" w:line="240" w:lineRule="auto"/>
      </w:pPr>
      <w:r>
        <w:separator/>
      </w:r>
    </w:p>
  </w:endnote>
  <w:endnote w:type="continuationSeparator" w:id="0">
    <w:p w14:paraId="376E4282" w14:textId="77777777" w:rsidR="00DD5BAF" w:rsidRDefault="00DD5BAF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0BD10" w14:textId="77777777" w:rsidR="00DD5BAF" w:rsidRDefault="00DD5BAF" w:rsidP="00D96090">
      <w:pPr>
        <w:spacing w:after="0" w:line="240" w:lineRule="auto"/>
      </w:pPr>
      <w:r>
        <w:separator/>
      </w:r>
    </w:p>
  </w:footnote>
  <w:footnote w:type="continuationSeparator" w:id="0">
    <w:p w14:paraId="32FBB790" w14:textId="77777777" w:rsidR="00DD5BAF" w:rsidRDefault="00DD5BAF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741EEF66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 xml:space="preserve">Meeting </w:t>
    </w:r>
    <w:r w:rsidR="00924E01">
      <w:rPr>
        <w:rFonts w:ascii="Franklin Gothic Demi" w:hAnsi="Franklin Gothic Demi"/>
      </w:rPr>
      <w:t>Minutes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792A49E3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proofErr w:type="spellStart"/>
    <w:r w:rsidR="00502ED5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Eau</w:t>
    </w:r>
    <w:proofErr w:type="spellEnd"/>
    <w:r w:rsidR="00502ED5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Galle River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, </w:t>
    </w:r>
    <w:r w:rsidR="00502ED5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Price Commons</w:t>
    </w:r>
  </w:p>
  <w:p w14:paraId="3FD4EE62" w14:textId="14D04552" w:rsidR="00340C9F" w:rsidRPr="00D96090" w:rsidRDefault="00987E2C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February </w:t>
    </w:r>
    <w:r w:rsidR="00070A69">
      <w:rPr>
        <w:rStyle w:val="IntenseEmphasis"/>
        <w:rFonts w:ascii="Franklin Gothic Demi" w:hAnsi="Franklin Gothic Demi"/>
      </w:rPr>
      <w:t>28</w:t>
    </w:r>
    <w:r w:rsidR="00070A69" w:rsidRPr="00070A69">
      <w:rPr>
        <w:rStyle w:val="IntenseEmphasis"/>
        <w:rFonts w:ascii="Franklin Gothic Demi" w:hAnsi="Franklin Gothic Demi"/>
        <w:vertAlign w:val="superscript"/>
      </w:rPr>
      <w:t>th</w:t>
    </w:r>
    <w:r w:rsidR="00070A69"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 xml:space="preserve">@ </w:t>
    </w:r>
    <w:r>
      <w:rPr>
        <w:rStyle w:val="IntenseEmphasis"/>
        <w:rFonts w:ascii="Franklin Gothic Demi" w:hAnsi="Franklin Gothic Demi"/>
      </w:rPr>
      <w:t>11:10 to 12:10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rwUAEaB4Vy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69"/>
    <w:rsid w:val="00070A97"/>
    <w:rsid w:val="00073E6B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F74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0720D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02FC"/>
    <w:rsid w:val="002A1FDF"/>
    <w:rsid w:val="002B32D6"/>
    <w:rsid w:val="002B3404"/>
    <w:rsid w:val="002B368F"/>
    <w:rsid w:val="002B7A3B"/>
    <w:rsid w:val="002C1171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740FC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75DE"/>
    <w:rsid w:val="00401450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3DDB"/>
    <w:rsid w:val="004D6B0C"/>
    <w:rsid w:val="004F25E9"/>
    <w:rsid w:val="004F4F41"/>
    <w:rsid w:val="004F7516"/>
    <w:rsid w:val="004F7CFF"/>
    <w:rsid w:val="00502ED5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003B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B18B2"/>
    <w:rsid w:val="007C100D"/>
    <w:rsid w:val="007D0139"/>
    <w:rsid w:val="007D6B23"/>
    <w:rsid w:val="007E2811"/>
    <w:rsid w:val="007E68AF"/>
    <w:rsid w:val="007E6B1E"/>
    <w:rsid w:val="007F3250"/>
    <w:rsid w:val="00806E12"/>
    <w:rsid w:val="008229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E7E87"/>
    <w:rsid w:val="008F3A79"/>
    <w:rsid w:val="008F495D"/>
    <w:rsid w:val="00900A50"/>
    <w:rsid w:val="009114A0"/>
    <w:rsid w:val="00911B3A"/>
    <w:rsid w:val="0091519A"/>
    <w:rsid w:val="00924E01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87E2C"/>
    <w:rsid w:val="009912C3"/>
    <w:rsid w:val="009939DA"/>
    <w:rsid w:val="009A1800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91AA1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609B4"/>
    <w:rsid w:val="00C62A54"/>
    <w:rsid w:val="00C721B2"/>
    <w:rsid w:val="00C802EE"/>
    <w:rsid w:val="00C8142A"/>
    <w:rsid w:val="00C84955"/>
    <w:rsid w:val="00C85A3D"/>
    <w:rsid w:val="00C90907"/>
    <w:rsid w:val="00CA0E0B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242A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5BA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1120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13A0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740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9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7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9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2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03DBA0-1667-4487-8FB4-222D2D068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16</cp:revision>
  <dcterms:created xsi:type="dcterms:W3CDTF">2019-12-11T23:41:00Z</dcterms:created>
  <dcterms:modified xsi:type="dcterms:W3CDTF">2020-03-0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